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EA0806" w14:textId="4787617C" w:rsidR="00A952D9" w:rsidRPr="00075430" w:rsidRDefault="000B1AE7">
      <w:pPr>
        <w:rPr>
          <w:sz w:val="28"/>
          <w:szCs w:val="28"/>
        </w:rPr>
      </w:pPr>
      <w:r w:rsidRPr="00075430">
        <w:rPr>
          <w:sz w:val="28"/>
          <w:szCs w:val="28"/>
        </w:rPr>
        <w:t>Objectives:</w:t>
      </w:r>
    </w:p>
    <w:p w14:paraId="1C4E8433" w14:textId="467364A0" w:rsidR="000B1AE7" w:rsidRPr="00075430" w:rsidRDefault="000B1AE7" w:rsidP="000B1AE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75430">
        <w:rPr>
          <w:sz w:val="28"/>
          <w:szCs w:val="28"/>
        </w:rPr>
        <w:t>TKINTER and DATABASES</w:t>
      </w:r>
    </w:p>
    <w:p w14:paraId="796EDCA7" w14:textId="77777777" w:rsidR="008D2C44" w:rsidRDefault="008D2C44">
      <w:pPr>
        <w:rPr>
          <w:b/>
          <w:bCs/>
          <w:sz w:val="28"/>
          <w:szCs w:val="28"/>
        </w:rPr>
      </w:pPr>
    </w:p>
    <w:p w14:paraId="17E88C0F" w14:textId="4EA28ADE" w:rsidR="00511009" w:rsidRDefault="00511009" w:rsidP="00511009">
      <w:pPr>
        <w:rPr>
          <w:b/>
          <w:bCs/>
          <w:sz w:val="28"/>
          <w:szCs w:val="28"/>
        </w:rPr>
      </w:pPr>
      <w:r w:rsidRPr="00511009">
        <w:rPr>
          <w:b/>
          <w:bCs/>
          <w:sz w:val="28"/>
          <w:szCs w:val="28"/>
        </w:rPr>
        <w:t>Project #2 (TKINTER CONNECTION).</w:t>
      </w:r>
    </w:p>
    <w:p w14:paraId="1265085F" w14:textId="1347CB29" w:rsidR="000E0595" w:rsidRPr="000E0595" w:rsidRDefault="000E0595" w:rsidP="00511009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>refer to (</w:t>
      </w:r>
      <w:r w:rsidRPr="000E0595">
        <w:rPr>
          <w:sz w:val="28"/>
          <w:szCs w:val="28"/>
        </w:rPr>
        <w:t>m5 Ch13 and Ch14 TKINTER and Databases (Username and Password) + class exercise #5 Part 3</w:t>
      </w:r>
      <w:r>
        <w:rPr>
          <w:sz w:val="28"/>
          <w:szCs w:val="28"/>
        </w:rPr>
        <w:t>) to complete this section.</w:t>
      </w:r>
    </w:p>
    <w:p w14:paraId="3AA43D6E" w14:textId="7305FB9C" w:rsidR="00511009" w:rsidRDefault="00E937C4" w:rsidP="00511009">
      <w:pPr>
        <w:rPr>
          <w:sz w:val="28"/>
          <w:szCs w:val="28"/>
        </w:rPr>
      </w:pPr>
      <w:r w:rsidRPr="00AF17F1">
        <w:rPr>
          <w:sz w:val="28"/>
          <w:szCs w:val="28"/>
        </w:rPr>
        <w:t xml:space="preserve">Your task is to create three forms, one for each table. </w:t>
      </w:r>
      <w:r w:rsidR="00B63A3B" w:rsidRPr="00AF17F1">
        <w:rPr>
          <w:sz w:val="28"/>
          <w:szCs w:val="28"/>
        </w:rPr>
        <w:t xml:space="preserve">The program will have the capability to </w:t>
      </w:r>
      <w:r w:rsidR="00B63A3B" w:rsidRPr="00C54F31">
        <w:rPr>
          <w:b/>
          <w:bCs/>
          <w:sz w:val="28"/>
          <w:szCs w:val="28"/>
        </w:rPr>
        <w:t>insert</w:t>
      </w:r>
      <w:r w:rsidR="00B63A3B" w:rsidRPr="00AF17F1">
        <w:rPr>
          <w:sz w:val="28"/>
          <w:szCs w:val="28"/>
        </w:rPr>
        <w:t xml:space="preserve">, </w:t>
      </w:r>
      <w:r w:rsidR="00B63A3B" w:rsidRPr="00C54F31">
        <w:rPr>
          <w:b/>
          <w:bCs/>
          <w:sz w:val="28"/>
          <w:szCs w:val="28"/>
        </w:rPr>
        <w:t>delete</w:t>
      </w:r>
      <w:r w:rsidR="00B63A3B" w:rsidRPr="00AF17F1">
        <w:rPr>
          <w:sz w:val="28"/>
          <w:szCs w:val="28"/>
        </w:rPr>
        <w:t xml:space="preserve">, and </w:t>
      </w:r>
      <w:r w:rsidR="00B63A3B" w:rsidRPr="00C54F31">
        <w:rPr>
          <w:b/>
          <w:bCs/>
          <w:sz w:val="28"/>
          <w:szCs w:val="28"/>
        </w:rPr>
        <w:t>update</w:t>
      </w:r>
      <w:r w:rsidR="00B63A3B" w:rsidRPr="00AF17F1">
        <w:rPr>
          <w:sz w:val="28"/>
          <w:szCs w:val="28"/>
        </w:rPr>
        <w:t xml:space="preserve">. </w:t>
      </w:r>
      <w:r w:rsidR="00A25685">
        <w:rPr>
          <w:sz w:val="28"/>
          <w:szCs w:val="28"/>
        </w:rPr>
        <w:t xml:space="preserve">Design the windows in any </w:t>
      </w:r>
      <w:r w:rsidR="00C54F31">
        <w:rPr>
          <w:sz w:val="28"/>
          <w:szCs w:val="28"/>
        </w:rPr>
        <w:t>fashion but</w:t>
      </w:r>
      <w:r w:rsidR="00A25685">
        <w:rPr>
          <w:sz w:val="28"/>
          <w:szCs w:val="28"/>
        </w:rPr>
        <w:t xml:space="preserve"> make </w:t>
      </w:r>
      <w:r w:rsidR="006258B1">
        <w:rPr>
          <w:sz w:val="28"/>
          <w:szCs w:val="28"/>
        </w:rPr>
        <w:t>them</w:t>
      </w:r>
      <w:r w:rsidR="00A25685">
        <w:rPr>
          <w:sz w:val="28"/>
          <w:szCs w:val="28"/>
        </w:rPr>
        <w:t xml:space="preserve"> as </w:t>
      </w:r>
      <w:r w:rsidR="006258B1">
        <w:rPr>
          <w:sz w:val="28"/>
          <w:szCs w:val="28"/>
        </w:rPr>
        <w:t>professional-looking</w:t>
      </w:r>
      <w:r w:rsidR="00A25685">
        <w:rPr>
          <w:sz w:val="28"/>
          <w:szCs w:val="28"/>
        </w:rPr>
        <w:t xml:space="preserve"> as possible.</w:t>
      </w:r>
    </w:p>
    <w:p w14:paraId="16B3757D" w14:textId="522E6014" w:rsidR="00F85EAF" w:rsidRPr="006258B1" w:rsidRDefault="00F85EAF" w:rsidP="00511009">
      <w:pPr>
        <w:rPr>
          <w:i/>
          <w:iCs/>
          <w:color w:val="FF0000"/>
          <w:sz w:val="28"/>
          <w:szCs w:val="28"/>
        </w:rPr>
      </w:pPr>
      <w:r w:rsidRPr="006258B1">
        <w:rPr>
          <w:i/>
          <w:iCs/>
          <w:color w:val="FF0000"/>
          <w:sz w:val="28"/>
          <w:szCs w:val="28"/>
        </w:rPr>
        <w:t>PLEASE USE A RECORDING DEVICE TO RECORD YOUR APPLICATION AND COPY AND PASTE THE LINK TO THE RECORDING BELOW HERE.</w:t>
      </w:r>
      <w:r w:rsidR="006258B1">
        <w:rPr>
          <w:i/>
          <w:iCs/>
          <w:color w:val="FF0000"/>
          <w:sz w:val="28"/>
          <w:szCs w:val="28"/>
        </w:rPr>
        <w:t xml:space="preserve"> Please explain how the insert, update and delete buttons work, and how you </w:t>
      </w:r>
      <w:r w:rsidR="00FE2DDC">
        <w:rPr>
          <w:i/>
          <w:iCs/>
          <w:color w:val="FF0000"/>
          <w:sz w:val="28"/>
          <w:szCs w:val="28"/>
        </w:rPr>
        <w:t>can</w:t>
      </w:r>
      <w:r w:rsidR="006258B1">
        <w:rPr>
          <w:i/>
          <w:iCs/>
          <w:color w:val="FF0000"/>
          <w:sz w:val="28"/>
          <w:szCs w:val="28"/>
        </w:rPr>
        <w:t xml:space="preserve"> navigate from window to window.</w:t>
      </w:r>
    </w:p>
    <w:p w14:paraId="301B000C" w14:textId="77777777" w:rsidR="00FE2DDC" w:rsidRDefault="00FE2DDC" w:rsidP="00511009"/>
    <w:p w14:paraId="4CD3EB84" w14:textId="04882486" w:rsidR="00FE2DDC" w:rsidRPr="00FE2DDC" w:rsidRDefault="00FE2DDC" w:rsidP="00FE2DDC">
      <w:pPr>
        <w:jc w:val="center"/>
        <w:rPr>
          <w:b/>
          <w:bCs/>
          <w:color w:val="FF0000"/>
          <w:sz w:val="28"/>
          <w:szCs w:val="28"/>
        </w:rPr>
      </w:pPr>
      <w:r w:rsidRPr="00FE2DDC">
        <w:rPr>
          <w:b/>
          <w:bCs/>
          <w:color w:val="FF0000"/>
          <w:sz w:val="28"/>
          <w:szCs w:val="28"/>
        </w:rPr>
        <w:t>Submit this document to Module 5 Homework.</w:t>
      </w:r>
    </w:p>
    <w:p w14:paraId="70784EF9" w14:textId="7AF45172" w:rsidR="00511009" w:rsidRDefault="00511009" w:rsidP="000B1AE7"/>
    <w:sectPr w:rsidR="0051100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09EFBF" w14:textId="77777777" w:rsidR="009E2D27" w:rsidRDefault="009E2D27" w:rsidP="000B1AE7">
      <w:pPr>
        <w:spacing w:after="0" w:line="240" w:lineRule="auto"/>
      </w:pPr>
      <w:r>
        <w:separator/>
      </w:r>
    </w:p>
  </w:endnote>
  <w:endnote w:type="continuationSeparator" w:id="0">
    <w:p w14:paraId="1EF700BE" w14:textId="77777777" w:rsidR="009E2D27" w:rsidRDefault="009E2D27" w:rsidP="000B1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45286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0A2279" w14:textId="0F0A8892" w:rsidR="00E4031F" w:rsidRDefault="00E4031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F64C3C" w14:textId="77777777" w:rsidR="00E4031F" w:rsidRDefault="00E40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C13061" w14:textId="77777777" w:rsidR="009E2D27" w:rsidRDefault="009E2D27" w:rsidP="000B1AE7">
      <w:pPr>
        <w:spacing w:after="0" w:line="240" w:lineRule="auto"/>
      </w:pPr>
      <w:r>
        <w:separator/>
      </w:r>
    </w:p>
  </w:footnote>
  <w:footnote w:type="continuationSeparator" w:id="0">
    <w:p w14:paraId="6DF8AABE" w14:textId="77777777" w:rsidR="009E2D27" w:rsidRDefault="009E2D27" w:rsidP="000B1A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02C27" w14:textId="555D5830" w:rsidR="000B1AE7" w:rsidRDefault="000B1AE7">
    <w:pPr>
      <w:pStyle w:val="Header"/>
    </w:pPr>
    <w:r>
      <w:t>Santa Ana College</w:t>
    </w:r>
  </w:p>
  <w:p w14:paraId="06572909" w14:textId="4BAD6AC6" w:rsidR="000B1AE7" w:rsidRDefault="000B1AE7">
    <w:pPr>
      <w:pStyle w:val="Header"/>
    </w:pPr>
    <w:r>
      <w:t>CMPR114</w:t>
    </w:r>
  </w:p>
  <w:p w14:paraId="7847119E" w14:textId="597BDEB8" w:rsidR="000B1AE7" w:rsidRDefault="000B1AE7">
    <w:pPr>
      <w:pStyle w:val="Header"/>
    </w:pPr>
    <w:r w:rsidRPr="000B1AE7">
      <w:t>m5 homework #5 on Chapters 13-14 TKINTER and Databas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C936B3F"/>
    <w:multiLevelType w:val="hybridMultilevel"/>
    <w:tmpl w:val="579C9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57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zNLE2MDMzMLExNDQyUdpeDU4uLM/DyQAsNaAGrLbGgsAAAA"/>
  </w:docVars>
  <w:rsids>
    <w:rsidRoot w:val="00426425"/>
    <w:rsid w:val="00075430"/>
    <w:rsid w:val="000B1AE7"/>
    <w:rsid w:val="000C0A23"/>
    <w:rsid w:val="000E0595"/>
    <w:rsid w:val="000F4414"/>
    <w:rsid w:val="003D3F80"/>
    <w:rsid w:val="00426425"/>
    <w:rsid w:val="00511009"/>
    <w:rsid w:val="00535344"/>
    <w:rsid w:val="006258B1"/>
    <w:rsid w:val="006B769C"/>
    <w:rsid w:val="00772F5D"/>
    <w:rsid w:val="007F55E5"/>
    <w:rsid w:val="008D2C44"/>
    <w:rsid w:val="009B1081"/>
    <w:rsid w:val="009E2D27"/>
    <w:rsid w:val="00A027CF"/>
    <w:rsid w:val="00A25685"/>
    <w:rsid w:val="00A952D9"/>
    <w:rsid w:val="00AF17F1"/>
    <w:rsid w:val="00B63A3B"/>
    <w:rsid w:val="00C54F31"/>
    <w:rsid w:val="00D0467B"/>
    <w:rsid w:val="00D54DD9"/>
    <w:rsid w:val="00E14CC2"/>
    <w:rsid w:val="00E4031F"/>
    <w:rsid w:val="00E937C4"/>
    <w:rsid w:val="00F85EAF"/>
    <w:rsid w:val="00FE2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89D9C"/>
  <w15:chartTrackingRefBased/>
  <w15:docId w15:val="{F3C00631-C8A6-460E-9B40-FE914E9DC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1AE7"/>
  </w:style>
  <w:style w:type="paragraph" w:styleId="Footer">
    <w:name w:val="footer"/>
    <w:basedOn w:val="Normal"/>
    <w:link w:val="FooterChar"/>
    <w:uiPriority w:val="99"/>
    <w:unhideWhenUsed/>
    <w:rsid w:val="000B1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1AE7"/>
  </w:style>
  <w:style w:type="paragraph" w:styleId="ListParagraph">
    <w:name w:val="List Paragraph"/>
    <w:basedOn w:val="Normal"/>
    <w:uiPriority w:val="34"/>
    <w:qFormat/>
    <w:rsid w:val="000B1A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Francisco Bumanglag</cp:lastModifiedBy>
  <cp:revision>24</cp:revision>
  <dcterms:created xsi:type="dcterms:W3CDTF">2023-07-08T05:57:00Z</dcterms:created>
  <dcterms:modified xsi:type="dcterms:W3CDTF">2024-07-1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654b030ef1ffb8b266335e4ec79f47a9796c1d0f78c14ace1d3b727be3f4ef</vt:lpwstr>
  </property>
</Properties>
</file>